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renya odisho</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renya</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odisho</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9132 La Crosse Avenue, Skokie, IL, USA Skokie, IL, USA 60077</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qtrenya_79@hot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2489284931</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minnell</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3/29/2017</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anabell</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1/2013</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21/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